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271B9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671A2BE" wp14:editId="607D3960">
                <wp:simplePos x="0" y="0"/>
                <wp:positionH relativeFrom="margin">
                  <wp:posOffset>0</wp:posOffset>
                </wp:positionH>
                <wp:positionV relativeFrom="margin">
                  <wp:posOffset>904875</wp:posOffset>
                </wp:positionV>
                <wp:extent cx="5943600" cy="85534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5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03506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6B1EFF25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F2F11B9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16128">
                              <w:rPr>
                                <w:rFonts w:asciiTheme="minorHAnsi" w:hAnsiTheme="minorHAnsi" w:cstheme="minorHAnsi"/>
                              </w:rPr>
                              <w:t>I just wanted to thank you again for being such a wonderful client and friend.  In my business, I find that it is such a great privilege to have the opportunity to work with people like you.</w:t>
                            </w:r>
                          </w:p>
                          <w:p w14:paraId="6BC7B39B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742337F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16128">
                              <w:rPr>
                                <w:rFonts w:asciiTheme="minorHAnsi" w:hAnsiTheme="minorHAnsi" w:cstheme="minorHAnsi"/>
                              </w:rPr>
                              <w:t>I have enjoyed this experience so much-from getting to know you, to helping you throughout the course of the selling process, to completing the sale!  It has truly been an honor and a joy to work with you.</w:t>
                            </w:r>
                          </w:p>
                          <w:p w14:paraId="71BE8871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5855A2D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16128">
                              <w:rPr>
                                <w:rFonts w:asciiTheme="minorHAnsi" w:hAnsiTheme="minorHAnsi" w:cstheme="minorHAnsi"/>
                              </w:rPr>
                              <w:t>I want to wish you the best of luck in your new home, and I hope that you get settled quickly and comfortably into your new neighborhood.</w:t>
                            </w:r>
                          </w:p>
                          <w:p w14:paraId="57E14564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82FED62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16128">
                              <w:rPr>
                                <w:rFonts w:asciiTheme="minorHAnsi" w:hAnsiTheme="minorHAnsi" w:cstheme="minorHAnsi"/>
                              </w:rPr>
                              <w:t xml:space="preserve">Should you ever need advice pertaining to your new home, or if you have any real estate questions in general, I do hope that you'll feel free to contact me at any time.  You can reach me at [PHONE]. </w:t>
                            </w:r>
                          </w:p>
                          <w:p w14:paraId="61B2C38F" w14:textId="77777777" w:rsidR="00716128" w:rsidRPr="00716128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20521A3" w14:textId="77777777" w:rsidR="001E3352" w:rsidRPr="004C7D9D" w:rsidRDefault="00716128" w:rsidP="007161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16128">
                              <w:rPr>
                                <w:rFonts w:asciiTheme="minorHAnsi" w:hAnsiTheme="minorHAnsi" w:cstheme="minorHAnsi"/>
                              </w:rPr>
                              <w:t>Once again, congratulations, and good luck!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39E8382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1CBE935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6268D4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005AFA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52FBC76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635DAFD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1C2FB50E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6D41ADC7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71A2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1.25pt;width:468pt;height:673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" filled="f" stroked="f">
                <v:textbox>
                  <w:txbxContent>
                    <w:p w14:paraId="26A03506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6B1EFF25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F2F11B9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16128">
                        <w:rPr>
                          <w:rFonts w:asciiTheme="minorHAnsi" w:hAnsiTheme="minorHAnsi" w:cstheme="minorHAnsi"/>
                        </w:rPr>
                        <w:t>I just wanted to thank you again for being such a wonderful client and friend.  In my business, I find that it is such a great privilege to have the opportunity to work with people like you.</w:t>
                      </w:r>
                    </w:p>
                    <w:p w14:paraId="6BC7B39B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742337F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16128">
                        <w:rPr>
                          <w:rFonts w:asciiTheme="minorHAnsi" w:hAnsiTheme="minorHAnsi" w:cstheme="minorHAnsi"/>
                        </w:rPr>
                        <w:t>I have enjoyed this experience so much-from getting to know you, to helping you throughout the course of the selling process, to completing the sale!  It has truly been an honor and a joy to work with you.</w:t>
                      </w:r>
                    </w:p>
                    <w:p w14:paraId="71BE8871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5855A2D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16128">
                        <w:rPr>
                          <w:rFonts w:asciiTheme="minorHAnsi" w:hAnsiTheme="minorHAnsi" w:cstheme="minorHAnsi"/>
                        </w:rPr>
                        <w:t>I want to wish you the best of luck in your new home, and I hope that you get settled quickly and comfortably into your new neighborhood.</w:t>
                      </w:r>
                    </w:p>
                    <w:p w14:paraId="57E14564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82FED62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16128">
                        <w:rPr>
                          <w:rFonts w:asciiTheme="minorHAnsi" w:hAnsiTheme="minorHAnsi" w:cstheme="minorHAnsi"/>
                        </w:rPr>
                        <w:t xml:space="preserve">Should you ever need advice pertaining to your new home, or if you have any real estate questions in general, I do hope that you'll feel free to contact me at any time.  You can reach me at [PHONE]. </w:t>
                      </w:r>
                    </w:p>
                    <w:p w14:paraId="61B2C38F" w14:textId="77777777" w:rsidR="00716128" w:rsidRPr="00716128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20521A3" w14:textId="77777777" w:rsidR="001E3352" w:rsidRPr="004C7D9D" w:rsidRDefault="00716128" w:rsidP="007161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716128">
                        <w:rPr>
                          <w:rFonts w:asciiTheme="minorHAnsi" w:hAnsiTheme="minorHAnsi" w:cstheme="minorHAnsi"/>
                        </w:rPr>
                        <w:t>Once again, congratulations, and good luck!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39E83824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1CBE935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6268D4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005AFA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52FBC76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635DAFD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1C2FB50E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6D41ADC7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A3556" w14:textId="77777777" w:rsidR="00F919F2" w:rsidRDefault="00F919F2" w:rsidP="00C45210">
      <w:pPr>
        <w:spacing w:after="0" w:line="240" w:lineRule="auto"/>
      </w:pPr>
      <w:r>
        <w:separator/>
      </w:r>
    </w:p>
  </w:endnote>
  <w:endnote w:type="continuationSeparator" w:id="0">
    <w:p w14:paraId="39E17470" w14:textId="77777777" w:rsidR="00F919F2" w:rsidRDefault="00F919F2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77E8D" w14:textId="77777777" w:rsidR="00B56F01" w:rsidRDefault="00B56F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C82C4" w14:textId="19F59487" w:rsidR="00753396" w:rsidRPr="00B56F01" w:rsidRDefault="00B56F01" w:rsidP="00B56F01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C2CA4" w14:textId="77777777" w:rsidR="00B56F01" w:rsidRDefault="00B56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F127A" w14:textId="77777777" w:rsidR="00F919F2" w:rsidRDefault="00F919F2" w:rsidP="00C45210">
      <w:pPr>
        <w:spacing w:after="0" w:line="240" w:lineRule="auto"/>
      </w:pPr>
      <w:r>
        <w:separator/>
      </w:r>
    </w:p>
  </w:footnote>
  <w:footnote w:type="continuationSeparator" w:id="0">
    <w:p w14:paraId="5F2FB6D9" w14:textId="77777777" w:rsidR="00F919F2" w:rsidRDefault="00F919F2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E0040" w14:textId="77777777" w:rsidR="00B56F01" w:rsidRDefault="00B56F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447E6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6FAF5800" wp14:editId="5BC0CFB1">
          <wp:simplePos x="0" y="0"/>
          <wp:positionH relativeFrom="margin">
            <wp:posOffset>1924050</wp:posOffset>
          </wp:positionH>
          <wp:positionV relativeFrom="paragraph">
            <wp:posOffset>-131462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1E16B" w14:textId="77777777" w:rsidR="00B56F01" w:rsidRDefault="00B56F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7044"/>
    <w:rsid w:val="000143F4"/>
    <w:rsid w:val="000C7282"/>
    <w:rsid w:val="001516D7"/>
    <w:rsid w:val="0015622A"/>
    <w:rsid w:val="001A43F2"/>
    <w:rsid w:val="001D2601"/>
    <w:rsid w:val="001E006A"/>
    <w:rsid w:val="001E3352"/>
    <w:rsid w:val="00250F04"/>
    <w:rsid w:val="002C5183"/>
    <w:rsid w:val="003006E0"/>
    <w:rsid w:val="00341839"/>
    <w:rsid w:val="003B25AA"/>
    <w:rsid w:val="003C3A62"/>
    <w:rsid w:val="004C7D9D"/>
    <w:rsid w:val="0051726E"/>
    <w:rsid w:val="00584B59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AF37A0"/>
    <w:rsid w:val="00B22414"/>
    <w:rsid w:val="00B257A6"/>
    <w:rsid w:val="00B42E00"/>
    <w:rsid w:val="00B56F01"/>
    <w:rsid w:val="00B96541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70F42"/>
    <w:rsid w:val="00E92566"/>
    <w:rsid w:val="00F37345"/>
    <w:rsid w:val="00F611A7"/>
    <w:rsid w:val="00F63EA8"/>
    <w:rsid w:val="00F6598B"/>
    <w:rsid w:val="00F919F2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F791EE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59:00Z</dcterms:created>
  <dcterms:modified xsi:type="dcterms:W3CDTF">2019-10-14T05:59:00Z</dcterms:modified>
</cp:coreProperties>
</file>